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98A50CA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</w:p>
    <w:p w14:paraId="786CBF9A" w14:textId="4884880D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Opis przedmiotu zamówienia – 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>P</w:t>
      </w:r>
      <w:r w:rsidR="00596BFD" w:rsidRPr="00596BFD">
        <w:rPr>
          <w:rFonts w:asciiTheme="minorHAnsi" w:hAnsiTheme="minorHAnsi" w:cstheme="minorHAnsi"/>
          <w:b/>
          <w:bCs/>
          <w:sz w:val="22"/>
          <w:szCs w:val="22"/>
        </w:rPr>
        <w:t>ółautomatyczny aparat do badania czasu rozpadu stałych postaci leku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6792103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Urządzenie zapewnia pomiar czasu rozpadu tabletek zgodnie z wymogami </w:t>
            </w:r>
            <w:proofErr w:type="spellStart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Ph.Eur</w:t>
            </w:r>
            <w:proofErr w:type="spellEnd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5AE12E71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Urządzenie posiada 1 stanowisko testowe z możliwością rozbudowy d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4 stanowisk testowych, dodane stanowiska mogą pracować niezależni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CBB2603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Urządzenie zapewnia ruch pionowy koszyka ze stałą częstotliwością od 29 do 31 cykli na minutę na drodze 55 ± 2 mm zgodnie z wymogami </w:t>
            </w:r>
            <w:proofErr w:type="spellStart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Ph.Eur</w:t>
            </w:r>
            <w:proofErr w:type="spellEnd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44D6A084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Urządzenie ma możliwość zmierzenia czasu rozpadu tabletek lub kapsułek w każdej z sekcji z  dokładnością pomiaru do ± 1 sek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59064040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Możliwość zapamiętania przez aparat 100 produktów/metod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575637C8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Sterowanie funkcjami aparatu za pomocą kolorowego wyświetlacza dotykowego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626BA02C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Aparat dostarczany z komputerowym oprogramowaniem sterującym zgodnym z 21 CFR part 1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oraz z komputerem lub laptopem spełniającym minimalne wymagania dla pracy oprogramowania sterującego przedmiotowym urządzenie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85FC0F9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Menu urządzenia w języku polski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02214AF7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Aparat podgrzewa medium za pomocą płyty indukcyjnej (system </w:t>
            </w:r>
            <w:proofErr w:type="spellStart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bezłaźniowy</w:t>
            </w:r>
            <w:proofErr w:type="spellEnd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), utrzymującej stałą temperaturę płynu w zakresie od 25-40°C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0964384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Pomiar temperatury za pomocą termometru na podczerwień - aparat mierzy temperaturę płynu w zlewce w sposób ciągły i wyświetla aktualną temperaturę na wyświetlaczu z dokładnością do 0,1°C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1F952B1E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Aparat ma możliwość wydruku wyniku analizy  z poziomu urządze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A63DD12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Aparat posiad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jeden (1) bezprzewodowy, sześciostanowiskowy koszyk z automatyczną, magnetyczną detekcją dla tabletek i kapsułek, </w:t>
            </w:r>
            <w:proofErr w:type="spellStart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minitabletek</w:t>
            </w:r>
            <w:proofErr w:type="spellEnd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 (dodatkowe dwa zestawy siatek), granulatów, zgodnie z  wymogami </w:t>
            </w:r>
            <w:proofErr w:type="spellStart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Ph.Eur</w:t>
            </w:r>
            <w:proofErr w:type="spellEnd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Koszyk dostarczany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24 szt. rurek szklanych i z zestawem do kalibracji odległości położenia dysk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5ACCD592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Aparat posiad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1 bezprzewodowy, trzystanowiskowy koszyk z automatyczną, magnetyczną detekcją dla tabletek i kapsułek, zgodnie z wymogami </w:t>
            </w:r>
            <w:proofErr w:type="spellStart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Ph.Eur</w:t>
            </w:r>
            <w:proofErr w:type="spellEnd"/>
            <w:r w:rsidRPr="00596BFD">
              <w:rPr>
                <w:rFonts w:asciiTheme="minorHAnsi" w:hAnsiTheme="minorHAnsi" w:cstheme="minorHAnsi"/>
                <w:sz w:val="20"/>
                <w:szCs w:val="20"/>
              </w:rPr>
              <w:t xml:space="preserve">. Koszyk dostarczany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3 szt. rurek szklanych i 3 szt. rurek z PMMA oraz z zestawem do kalibracji odległości położenia dysk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7A55FC9B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Opcja automatycznego startu metody po osiągnięciu przez płyn zadanej temperatury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7CDB44B6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Sygnał dźwiękowy po zakończeniu testu daną metodą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01628AC3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Automatyczny pomiar poziomu napełnienia zlewk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056CE678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Automatyczne wykrywanie rodzaju płyn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(np. woda / bufor albo 0,1 N HCI) dla koszyków automatyczn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B503541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1761" w14:textId="3710AC62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Automatyczne wykrywanie typu używanego koszyka (na 6-tabletek lub 3-tabletki) i automatyczny zapis numeru seryjnego koszyka w raporci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8D746A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3A670AF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19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BE36" w14:textId="297503DE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Automatyczne wykrywanie zlewki: ogrzewanie wyłącza się kiedy zlewka zostanie usunięt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708E8E4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A47F" w14:textId="251ECC1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48CD3" w14:textId="37A897D0" w:rsidR="00596BFD" w:rsidRPr="00596BFD" w:rsidRDefault="00596BFD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96BFD">
              <w:rPr>
                <w:rFonts w:asciiTheme="minorHAnsi" w:hAnsiTheme="minorHAnsi" w:cstheme="minorHAnsi"/>
                <w:sz w:val="20"/>
                <w:szCs w:val="20"/>
              </w:rPr>
              <w:t>Dostawca zapewnia bezpłatną instalację i uruchomienie przyrządu u użytkownika oraz przeszkolenie personelu w zakresie jego obsług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B82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68FE97E7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38AD9FDE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B1B4" w14:textId="5E708599" w:rsidR="00092120" w:rsidRPr="00092120" w:rsidRDefault="0009212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92120">
              <w:rPr>
                <w:rFonts w:asciiTheme="minorHAnsi" w:hAnsiTheme="minorHAnsi" w:cstheme="minorHAnsi"/>
                <w:sz w:val="20"/>
                <w:szCs w:val="20"/>
              </w:rPr>
              <w:t>Urządzenie musi posiadać oznakowanie CE oraz Deklarację Zgodności CE w języku polski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F81675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E532" w14:textId="200CAC7C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7B85" w14:textId="405BD2EF" w:rsidR="00092120" w:rsidRPr="00092120" w:rsidRDefault="0009212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92120">
              <w:rPr>
                <w:rFonts w:asciiTheme="minorHAnsi" w:hAnsiTheme="minorHAnsi" w:cstheme="minorHAnsi"/>
                <w:sz w:val="20"/>
                <w:szCs w:val="20"/>
              </w:rPr>
              <w:t>Aparat posiada porty Ethernet LAN, RS232 do podłączenia drukarki, umożliwiające wydrukowanie raportu z analizy wraz z podsumowaniem statystycznym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5450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9B24484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CE04" w14:textId="7658F51A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567C" w14:textId="49DEE87E" w:rsidR="00092120" w:rsidRPr="00092120" w:rsidRDefault="0009212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92120">
              <w:rPr>
                <w:rFonts w:asciiTheme="minorHAnsi" w:hAnsiTheme="minorHAnsi" w:cstheme="minorHAnsi"/>
                <w:sz w:val="20"/>
                <w:szCs w:val="20"/>
              </w:rPr>
              <w:t>Dokumentacja dotycząca kwalifikacji  i walidacji urządzenia (dokumentacja kwalifikacji  instalacyjnej IQ i operacyjnej OQ). Dokumentacja techniczna, instrukcje obsługi w języku angielskim i języku polskim: po 1 egz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7D27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25F689C0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F416" w14:textId="564AFCB0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9E39" w14:textId="78EFDBA0" w:rsidR="00092120" w:rsidRPr="00092120" w:rsidRDefault="00092120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92120">
              <w:rPr>
                <w:rFonts w:asciiTheme="minorHAnsi" w:hAnsiTheme="minorHAnsi" w:cstheme="minorHAnsi"/>
                <w:sz w:val="20"/>
                <w:szCs w:val="20"/>
              </w:rPr>
              <w:t>Serwis gwarancyjny i pogwarancyjny w Polsce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9CD51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B2A36"/>
    <w:rsid w:val="00360AA9"/>
    <w:rsid w:val="003D5FFF"/>
    <w:rsid w:val="00450F5E"/>
    <w:rsid w:val="004923A3"/>
    <w:rsid w:val="00545473"/>
    <w:rsid w:val="005571E4"/>
    <w:rsid w:val="00596BFD"/>
    <w:rsid w:val="00660753"/>
    <w:rsid w:val="00687BC3"/>
    <w:rsid w:val="007631AA"/>
    <w:rsid w:val="007716E2"/>
    <w:rsid w:val="00787B4C"/>
    <w:rsid w:val="007B7481"/>
    <w:rsid w:val="007E47B6"/>
    <w:rsid w:val="00806170"/>
    <w:rsid w:val="008F7993"/>
    <w:rsid w:val="00A530BD"/>
    <w:rsid w:val="00AB2A0C"/>
    <w:rsid w:val="00B54F87"/>
    <w:rsid w:val="00BB0763"/>
    <w:rsid w:val="00C61C27"/>
    <w:rsid w:val="00C72AF1"/>
    <w:rsid w:val="00C74500"/>
    <w:rsid w:val="00CB152B"/>
    <w:rsid w:val="00CC07C0"/>
    <w:rsid w:val="00CC2945"/>
    <w:rsid w:val="00D14C18"/>
    <w:rsid w:val="00D25389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ac2bcd6b-1cfb-4024-b694-1e96efe82571"/>
    <ds:schemaRef ds:uri="http://schemas.microsoft.com/office/2006/metadata/properties"/>
    <ds:schemaRef ds:uri="http://schemas.openxmlformats.org/package/2006/metadata/core-properties"/>
    <ds:schemaRef ds:uri="8d7f34ec-9741-4b79-a27d-5e7851a777a5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9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Sławomira Baranowska</cp:lastModifiedBy>
  <cp:revision>4</cp:revision>
  <cp:lastPrinted>2020-11-23T06:37:00Z</cp:lastPrinted>
  <dcterms:created xsi:type="dcterms:W3CDTF">2021-04-01T07:42:00Z</dcterms:created>
  <dcterms:modified xsi:type="dcterms:W3CDTF">2021-04-0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